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Peru</w:t>
      </w:r>
      <w:r>
        <w:t xml:space="preserve"> </w:t>
      </w:r>
      <w:r>
        <w:t xml:space="preserve">Lima</w:t>
      </w:r>
    </w:p>
    <w:bookmarkStart w:id="21" w:name="cover-letter"/>
    <w:p>
      <w:pPr>
        <w:pStyle w:val="Heading1"/>
      </w:pPr>
      <w:r>
        <w:t xml:space="preserve">Cover Letter</w:t>
      </w:r>
    </w:p>
    <w:p>
      <w:pPr>
        <w:pStyle w:val="FirstParagraph"/>
      </w:pPr>
      <w:r>
        <w:rPr>
          <w:bCs/>
          <w:b/>
        </w:rPr>
        <w:t xml:space="preserve">John Doe</w:t>
      </w:r>
      <w:r>
        <w:br/>
      </w:r>
      <w:r>
        <w:t xml:space="preserve">123 Animal Health Lane, Lima, Peru</w:t>
      </w:r>
      <w:r>
        <w:br/>
      </w:r>
      <w:r>
        <w:t xml:space="preserve">Email: john.doe@example.com | Phone: +51 987654321</w:t>
      </w:r>
    </w:p>
    <w:p>
      <w:pPr>
        <w:pStyle w:val="BodyText"/>
      </w:pPr>
      <w:r>
        <w:t xml:space="preserve">April 5, 2024</w:t>
      </w:r>
    </w:p>
    <w:p>
      <w:pPr>
        <w:pStyle w:val="BodyText"/>
      </w:pPr>
      <w:r>
        <w:rPr>
          <w:bCs/>
          <w:b/>
        </w:rPr>
        <w:t xml:space="preserve">Dr. Maria Lopez</w:t>
      </w:r>
      <w:r>
        <w:br/>
      </w:r>
      <w:r>
        <w:t xml:space="preserve">Head of Veterinary Services</w:t>
      </w:r>
      <w:r>
        <w:br/>
      </w:r>
      <w:r>
        <w:t xml:space="preserve">Centro de Salud Animal Lima</w:t>
      </w:r>
      <w:r>
        <w:br/>
      </w:r>
      <w:r>
        <w:t xml:space="preserve">Avenida Javier Prado 1234, Lima, Peru</w:t>
      </w:r>
    </w:p>
    <w:bookmarkStart w:id="20" w:name="dear-dr.-lopez"/>
    <w:p>
      <w:pPr>
        <w:pStyle w:val="Heading2"/>
      </w:pPr>
      <w:r>
        <w:t xml:space="preserve">Dear Dr. Lopez,</w:t>
      </w:r>
    </w:p>
    <w:p>
      <w:pPr>
        <w:pStyle w:val="FirstParagraph"/>
      </w:pPr>
      <w:r>
        <w:t xml:space="preserve">I am writing to express my enthusiastic interest in the Veterinarian position at Centro de Salud Animal Lima. As a dedicated and compassionate veterinary professional with over seven years of experience in both clinical practice and community health initiatives, I am eager to contribute my skills and passion for animal welfare to a dynamic organization like yours. The opportunity to work as a Veterinarian in Peru Lima, where the unique challenges of urban and rural veterinary care intersect, aligns perfectly with my career goals and values.</w:t>
      </w:r>
    </w:p>
    <w:p>
      <w:pPr>
        <w:pStyle w:val="BodyText"/>
      </w:pPr>
      <w:r>
        <w:t xml:space="preserve">My journey in veterinary medicine began at the Universidad Nacional Mayor de San Marcos, where I graduated with honors in Veterinary Science. During my studies, I developed a deep commitment to addressing the specific needs of pets and livestock in diverse environments. This passion led me to pursue further specialization in tropical animal diseases and public health, which are particularly relevant to the work being done at Centro de Salud Animal Lima. My academic background, combined with hands-on experience in both private clinics and community-based projects, has equipped me with the expertise to provide high-quality care for animals while promoting preventive health strategies.</w:t>
      </w:r>
    </w:p>
    <w:p>
      <w:pPr>
        <w:pStyle w:val="BodyText"/>
      </w:pPr>
      <w:r>
        <w:t xml:space="preserve">Over the years, I have worked in various capacities across Peru and internationally. In Lima, I served as a Veterinarian at a local clinic that catered to underserved communities, where I focused on providing affordable medical care and educating pet owners on responsible animal husbandry. This experience taught me the importance of cultural sensitivity and adaptability when working with diverse populations—a skill that is essential for thriving in the vibrant and fast-paced environment of Peru Lima. Additionally, I have collaborated with NGOs to implement spay/neuter programs, which not only reduce overpopulation but also improve the overall health of animal communities.</w:t>
      </w:r>
    </w:p>
    <w:p>
      <w:pPr>
        <w:pStyle w:val="BodyText"/>
      </w:pPr>
      <w:r>
        <w:t xml:space="preserve">What sets me apart as a Veterinarian is my holistic approach to patient care. I believe that every animal deserves individualized attention, whether it’s a household pet or a working livestock animal. In my previous role at Clinica San Francisco, I led initiatives to improve diagnostic accuracy and treatment protocols for common ailments in dogs and cats. I also took the lead in organizing mobile veterinary units that traveled to remote areas of Lima, ensuring that even those without access to traditional clinics could receive essential care. These efforts earned recognition from local authorities and reinforced my belief in the power of proactive veterinary services.</w:t>
      </w:r>
    </w:p>
    <w:p>
      <w:pPr>
        <w:pStyle w:val="BodyText"/>
      </w:pPr>
      <w:r>
        <w:t xml:space="preserve">One of the most rewarding aspects of my career has been contributing to the development of veterinary education in Peru. I have mentored aspiring veterinarians through workshops and internships, emphasizing the importance of ethical practices and compassionate care. As a Veterinarian in Peru Lima, I am keen to continue this mission by sharing my knowledge with colleagues and fostering a culture of continuous learning within your team. I am also passionate about integrating technology into veterinary practice—such as digital record-keeping systems and telemedicine—to enhance efficiency and accessibility for pet owners.</w:t>
      </w:r>
    </w:p>
    <w:p>
      <w:pPr>
        <w:pStyle w:val="BodyText"/>
      </w:pPr>
      <w:r>
        <w:t xml:space="preserve">Living in Peru Lima has allowed me to immerse myself in the rich cultural tapestry of the city while staying connected to its growing urban challenges. I understand the unique demands of working in a metropolitan area where animal welfare must balance with economic and social factors. My ability to communicate effectively with both Spanish-speaking and English-speaking clients, coupled with my fluency in Quechua, has enabled me to bridge gaps in care and build trust within the communities I serve. This linguistic versatility is particularly valuable when addressing the needs of Peru’s diverse population.</w:t>
      </w:r>
    </w:p>
    <w:p>
      <w:pPr>
        <w:pStyle w:val="BodyText"/>
      </w:pPr>
      <w:r>
        <w:t xml:space="preserve">I am especially drawn to Centro de Salud Animal Lima because of its reputation for excellence and innovation in veterinary care. Your commitment to advancing animal health through research, education, and community outreach resonates deeply with my own professional philosophy. I am confident that my background in managing complex cases, coupled with my ability to work collaboratively in multicultural settings, would make me a valuable asset to your team. I am eager to bring my expertise in diagnostics, surgical procedures, and preventive care to support the organization’s mission of improving animal welfare across Peru.</w:t>
      </w:r>
    </w:p>
    <w:p>
      <w:pPr>
        <w:pStyle w:val="BodyText"/>
      </w:pPr>
      <w:r>
        <w:t xml:space="preserve">As a Veterinarian in Peru Lima, I am driven by the belief that every animal deserves dignity and care. My goal is to contribute to a future where animals and humans coexist harmoniously, supported by accessible, high-quality veterinary services. I would be honored to join Centro de Salud Animal Lima and work alongside your team to address the evolving needs of Peru’s animal population. Thank you for considering my application.</w:t>
      </w:r>
    </w:p>
    <w:p>
      <w:pPr>
        <w:pStyle w:val="BodyText"/>
      </w:pPr>
      <w:r>
        <w:t xml:space="preserve">Please feel free to contact me at +51 987654321 or john.doe@example.com at your convenience. I look forward to the opportunity to discuss how my skills and experiences align with the goals of your organization.</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Peru Lima</dc:title>
  <dc:creator/>
  <cp:keywords/>
  <dcterms:created xsi:type="dcterms:W3CDTF">2026-07-23T07:11:48Z</dcterms:created>
  <dcterms:modified xsi:type="dcterms:W3CDTF">2026-07-23T07:11:48Z</dcterms:modified>
</cp:coreProperties>
</file>

<file path=docProps/custom.xml><?xml version="1.0" encoding="utf-8"?>
<Properties xmlns="http://schemas.openxmlformats.org/officeDocument/2006/custom-properties" xmlns:vt="http://schemas.openxmlformats.org/officeDocument/2006/docPropsVTypes"/>
</file>